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2E86D" w14:textId="76FCD748" w:rsidR="00EA57AB" w:rsidRDefault="00AE2338">
      <w:r>
        <w:rPr>
          <w:rFonts w:hint="eastAsia"/>
        </w:rPr>
        <w:t>问：</w:t>
      </w:r>
      <w:r w:rsidRPr="00AE2338">
        <w:rPr>
          <w:rFonts w:hint="eastAsia"/>
        </w:rPr>
        <w:t>生成型</w:t>
      </w:r>
      <w:r w:rsidRPr="00AE2338">
        <w:t>AI不提高生产力，就只是个聊天机器人，依然没有用，你怎么看</w:t>
      </w:r>
      <w:r>
        <w:rPr>
          <w:rFonts w:hint="eastAsia"/>
        </w:rPr>
        <w:t>待</w:t>
      </w:r>
      <w:r w:rsidRPr="00AE2338">
        <w:t>？期待你的答案</w:t>
      </w:r>
      <w:r>
        <w:rPr>
          <w:rFonts w:hint="eastAsia"/>
        </w:rPr>
        <w:t>？</w:t>
      </w:r>
    </w:p>
    <w:p w14:paraId="0A2DE19D" w14:textId="77777777" w:rsidR="00AE2338" w:rsidRDefault="00AE2338" w:rsidP="00AE2338">
      <w:r>
        <w:rPr>
          <w:rFonts w:hint="eastAsia"/>
        </w:rPr>
        <w:t>答：我有以下几点看法</w:t>
      </w:r>
      <w:r>
        <w:t>:</w:t>
      </w:r>
    </w:p>
    <w:p w14:paraId="1D3503E0" w14:textId="77777777" w:rsidR="00AE2338" w:rsidRDefault="00AE2338" w:rsidP="00AE2338">
      <w:r>
        <w:t>1. 生成型AI不仅仅只是聊天机器人。生成型AI潜在的应用非常广泛,不仅仅局限在提高生产力上。例如,生成型AI可以应用于自动化写作、自动化程序生成、自动化知识抽取等领域,这些都不直接提高生产力,但具有很高的应用价值。</w:t>
      </w:r>
    </w:p>
    <w:p w14:paraId="15E278ED" w14:textId="77777777" w:rsidR="00AE2338" w:rsidRDefault="00AE2338" w:rsidP="00AE2338">
      <w:r>
        <w:t>2. 生成型AI提高生产力也需要时间。任何一项新的技术刚开始的时候,人们都难以预见它最终会带来什么样的影响和变革。就像20世纪初期的电力和内燃机一样,最初也只是为一小部分人服务,甚至被视为玩具。但是随着技术的不断成熟和应用场景的不断丰富,电力和内燃机彻底改变了人类的生产和生活方式。生成型AI也有可能是同样的道路。</w:t>
      </w:r>
    </w:p>
    <w:p w14:paraId="2C45D9B1" w14:textId="77777777" w:rsidR="00AE2338" w:rsidRDefault="00AE2338" w:rsidP="00AE2338">
      <w:r>
        <w:t>3. 即使生成型AI只是提高某一方面的生产力,也不意味着“没有用”。任何一项技术,只要能够为人类生活带来积极影响,提高生活质量,就值得研发和应用。生产力的提高也只是技术应用的一个方面,并不代表全部。</w:t>
      </w:r>
    </w:p>
    <w:p w14:paraId="0EBD1A9E" w14:textId="77777777" w:rsidR="00AE2338" w:rsidRDefault="00AE2338" w:rsidP="00AE2338">
      <w:r>
        <w:t>4. 最后,技术的应用场景难以预见,特别是一项如此充满想象力的技术如生成型AI。它很有可能通过与其他技术的结合开启全新的应用领域,产生无法预见的变革影响。所以,现在说生成型AI“没有用”,为时尚早。要给予技术进步以耐心,相信随着时间的推移,它一定会找到自己的位置和价值。</w:t>
      </w:r>
    </w:p>
    <w:p w14:paraId="079A75EF" w14:textId="07B2E589" w:rsidR="00AE2338" w:rsidRDefault="00AE2338" w:rsidP="00AE2338">
      <w:r>
        <w:rPr>
          <w:rFonts w:hint="eastAsia"/>
        </w:rPr>
        <w:t>总的来说</w:t>
      </w:r>
      <w:r>
        <w:t>,我认为生成型AI并不仅仅局限于聊天机器人或生产力的提高。它潜在的应用场景和影响范围远远超过我们当前所能想象的。要理解一项技术的真正价值,往往需要在实践中不断探索,而不仅仅停留在理论层面。</w:t>
      </w:r>
    </w:p>
    <w:p w14:paraId="62D3D030" w14:textId="77777777" w:rsidR="00A75E04" w:rsidRDefault="00A75E04" w:rsidP="00AE2338"/>
    <w:p w14:paraId="1812D41A" w14:textId="6D7CE6CE" w:rsidR="00A75E04" w:rsidRDefault="00A75E04" w:rsidP="00A75E04">
      <w:pPr>
        <w:ind w:firstLineChars="200" w:firstLine="420"/>
      </w:pPr>
      <w:r>
        <w:rPr>
          <w:rFonts w:hint="eastAsia"/>
        </w:rPr>
        <w:t>通过前一部分的测试，Chat</w:t>
      </w:r>
      <w:r>
        <w:t xml:space="preserve"> </w:t>
      </w:r>
      <w:r>
        <w:rPr>
          <w:rFonts w:hint="eastAsia"/>
        </w:rPr>
        <w:t>GPT能力真的很强大，听别人说和自己做实验分析出来的感觉是不一样的，再看世界多个国家、多位名人对Chat</w:t>
      </w:r>
      <w:r>
        <w:t xml:space="preserve"> </w:t>
      </w:r>
      <w:r>
        <w:rPr>
          <w:rFonts w:hint="eastAsia"/>
        </w:rPr>
        <w:t>GPT封禁态度，可以看出Open</w:t>
      </w:r>
      <w:r>
        <w:t xml:space="preserve"> </w:t>
      </w:r>
      <w:r>
        <w:rPr>
          <w:rFonts w:hint="eastAsia"/>
        </w:rPr>
        <w:t>AI这家公司实力已经超过例如马斯克等人的极限了，技术的扩散必然会冲击垄断，如果只是一种技术的话，必然会形成新的垄断。我们国家需要建立自己的新一代AI，期待阿里！</w:t>
      </w:r>
    </w:p>
    <w:p w14:paraId="1D21657C" w14:textId="77777777" w:rsidR="00836DCC" w:rsidRDefault="00836DCC" w:rsidP="00A75E04">
      <w:pPr>
        <w:ind w:firstLineChars="200" w:firstLine="420"/>
      </w:pPr>
    </w:p>
    <w:p w14:paraId="23DF00FF" w14:textId="2CE2118C" w:rsidR="00FC3F30" w:rsidRDefault="00836DCC" w:rsidP="00FC3F30">
      <w:pPr>
        <w:ind w:firstLineChars="200" w:firstLine="420"/>
      </w:pPr>
      <w:r w:rsidRPr="00836DCC">
        <w:rPr>
          <w:rFonts w:hint="eastAsia"/>
        </w:rPr>
        <w:t>三星被曝芯片机密代码遭</w:t>
      </w:r>
      <w:r w:rsidRPr="00836DCC">
        <w:t>Chat</w:t>
      </w:r>
      <w:r w:rsidR="0007023C">
        <w:t xml:space="preserve"> </w:t>
      </w:r>
      <w:r w:rsidRPr="00836DCC">
        <w:t>GPT泄露，引入不到20天就出3起事故，内部考虑重新禁用</w:t>
      </w:r>
      <w:hyperlink r:id="rId7" w:history="1">
        <w:r w:rsidRPr="00533858">
          <w:rPr>
            <w:rStyle w:val="a8"/>
          </w:rPr>
          <w:t>https://finance.sina.com.cn/tech/csj/2023-04-06/doc-imypmqmf6501481.shtml</w:t>
        </w:r>
      </w:hyperlink>
    </w:p>
    <w:p w14:paraId="2FE79DF2" w14:textId="56215513" w:rsidR="00FC3F30" w:rsidRPr="00FC3F30" w:rsidRDefault="00FC3F30" w:rsidP="00315C44">
      <w:pPr>
        <w:ind w:firstLineChars="200" w:firstLine="420"/>
      </w:pPr>
      <w:r w:rsidRPr="00FC3F30">
        <w:rPr>
          <w:rFonts w:hint="eastAsia"/>
        </w:rPr>
        <w:t>三星被曝因</w:t>
      </w:r>
      <w:r w:rsidRPr="00FC3F30">
        <w:t>Chat</w:t>
      </w:r>
      <w:r>
        <w:t xml:space="preserve"> </w:t>
      </w:r>
      <w:r w:rsidRPr="00FC3F30">
        <w:t>GPT泄露芯片机密！韩媒惊呼数据「原封不动」直传美国，软银已禁止员工使用https://www.qbitai.com/2023/04/43364.html</w:t>
      </w:r>
    </w:p>
    <w:p w14:paraId="18E19771" w14:textId="77777777" w:rsidR="00315C44" w:rsidRDefault="00315C44" w:rsidP="00315C44">
      <w:pPr>
        <w:ind w:firstLineChars="200" w:firstLine="420"/>
      </w:pPr>
      <w:r>
        <w:rPr>
          <w:rFonts w:hint="eastAsia"/>
        </w:rPr>
        <w:t>参考链接：</w:t>
      </w:r>
    </w:p>
    <w:p w14:paraId="217B9AC0" w14:textId="77777777" w:rsidR="00315C44" w:rsidRDefault="00315C44" w:rsidP="00315C44">
      <w:pPr>
        <w:ind w:firstLineChars="200" w:firstLine="420"/>
      </w:pPr>
      <w:r>
        <w:t>[1]https://economist.co.kr/article/view/ecn202303300057</w:t>
      </w:r>
    </w:p>
    <w:p w14:paraId="1DEC8348" w14:textId="77777777" w:rsidR="00315C44" w:rsidRDefault="00315C44" w:rsidP="00315C44">
      <w:pPr>
        <w:ind w:firstLineChars="200" w:firstLine="420"/>
      </w:pPr>
      <w:r>
        <w:t>[2]https://n.news.naver.com/article/243/0000042639</w:t>
      </w:r>
    </w:p>
    <w:p w14:paraId="1575183B" w14:textId="77777777" w:rsidR="00315C44" w:rsidRDefault="00315C44" w:rsidP="00315C44">
      <w:pPr>
        <w:ind w:firstLineChars="200" w:firstLine="420"/>
      </w:pPr>
      <w:r>
        <w:t>[3]https://www.yna.co.kr/view/AKR20230401033500003</w:t>
      </w:r>
    </w:p>
    <w:p w14:paraId="482F5651" w14:textId="77777777" w:rsidR="00315C44" w:rsidRDefault="00315C44" w:rsidP="00315C44">
      <w:pPr>
        <w:ind w:firstLineChars="200" w:firstLine="420"/>
      </w:pPr>
      <w:r>
        <w:t>[4]https://www.cyberhaven.com/blog/4-2-of-workers-have-pasted-company-data-into-chatgpt/</w:t>
      </w:r>
    </w:p>
    <w:p w14:paraId="5B0F34D2" w14:textId="77777777" w:rsidR="00315C44" w:rsidRDefault="00315C44" w:rsidP="00315C44">
      <w:pPr>
        <w:ind w:firstLineChars="200" w:firstLine="420"/>
      </w:pPr>
      <w:r>
        <w:t>[5]https://www.cnet.com/tech/services-and-software/chatgpt-bug-exposed-some-subscribers-payment-info/</w:t>
      </w:r>
    </w:p>
    <w:p w14:paraId="6B1EB2BA" w14:textId="716A3C7F" w:rsidR="00315C44" w:rsidRDefault="00315C44" w:rsidP="00315C44">
      <w:pPr>
        <w:ind w:firstLineChars="200" w:firstLine="420"/>
      </w:pPr>
      <w:r>
        <w:t>[6]https://twitter.com/hirokinv/status/1641766639694913537</w:t>
      </w:r>
    </w:p>
    <w:p w14:paraId="35354993" w14:textId="57C99324" w:rsidR="00836DCC" w:rsidRDefault="00836DCC" w:rsidP="00A75E04">
      <w:pPr>
        <w:ind w:firstLineChars="200" w:firstLine="420"/>
      </w:pPr>
      <w:r>
        <w:rPr>
          <w:rFonts w:hint="eastAsia"/>
        </w:rPr>
        <w:t>警告我们机密信息、数据千万不能在Chat</w:t>
      </w:r>
      <w:r>
        <w:t xml:space="preserve"> </w:t>
      </w:r>
      <w:r>
        <w:rPr>
          <w:rFonts w:hint="eastAsia"/>
        </w:rPr>
        <w:t>GPT使用，一旦使用，信息会泄露，大众</w:t>
      </w:r>
      <w:r w:rsidR="00FC3F30">
        <w:rPr>
          <w:rFonts w:hint="eastAsia"/>
        </w:rPr>
        <w:t>通过一些方法就可以得知，</w:t>
      </w:r>
      <w:r>
        <w:rPr>
          <w:rFonts w:hint="eastAsia"/>
        </w:rPr>
        <w:t>虽然</w:t>
      </w:r>
      <w:r w:rsidR="00FC3F30">
        <w:rPr>
          <w:rFonts w:hint="eastAsia"/>
        </w:rPr>
        <w:t>O</w:t>
      </w:r>
      <w:r w:rsidR="00FC3F30">
        <w:t>p</w:t>
      </w:r>
      <w:r w:rsidR="00FC3F30">
        <w:rPr>
          <w:rFonts w:hint="eastAsia"/>
        </w:rPr>
        <w:t>en</w:t>
      </w:r>
      <w:r w:rsidR="00FC3F30">
        <w:t xml:space="preserve"> </w:t>
      </w:r>
      <w:r w:rsidR="00FC3F30">
        <w:rPr>
          <w:rFonts w:hint="eastAsia"/>
        </w:rPr>
        <w:t>AI说不会使用，其实可以他们也在利用这些数据进行分析。就想当年有人盗QQ追女朋友，Open</w:t>
      </w:r>
      <w:r w:rsidR="00FC3F30">
        <w:t xml:space="preserve"> </w:t>
      </w:r>
      <w:r w:rsidR="00FC3F30">
        <w:rPr>
          <w:rFonts w:hint="eastAsia"/>
        </w:rPr>
        <w:t>AI就可以通过对你的信息进行分析，干一些不为人知的行为。这也更加说明建立自己本国的新一代AI的重要性。</w:t>
      </w:r>
    </w:p>
    <w:p w14:paraId="2917159E" w14:textId="77777777" w:rsidR="00836DCC" w:rsidRDefault="00836DCC" w:rsidP="00A75E04">
      <w:pPr>
        <w:ind w:firstLineChars="200" w:firstLine="420"/>
      </w:pPr>
    </w:p>
    <w:p w14:paraId="712F9290" w14:textId="4877B31C" w:rsidR="00315C44" w:rsidRDefault="0007023C" w:rsidP="00A75E04">
      <w:pPr>
        <w:ind w:firstLineChars="200" w:firstLine="420"/>
      </w:pPr>
      <w:r w:rsidRPr="0007023C">
        <w:lastRenderedPageBreak/>
        <w:t>Chat</w:t>
      </w:r>
      <w:r>
        <w:t xml:space="preserve"> </w:t>
      </w:r>
      <w:r w:rsidRPr="0007023C">
        <w:t>GPT在澳大利亚或将面临全球首例诽谤诉讼</w:t>
      </w:r>
    </w:p>
    <w:p w14:paraId="4943361C" w14:textId="2140FA83" w:rsidR="0007023C" w:rsidRDefault="00000000" w:rsidP="00A75E04">
      <w:pPr>
        <w:ind w:firstLineChars="200" w:firstLine="420"/>
      </w:pPr>
      <w:hyperlink r:id="rId8" w:history="1">
        <w:r w:rsidR="0007023C" w:rsidRPr="00533858">
          <w:rPr>
            <w:rStyle w:val="a8"/>
          </w:rPr>
          <w:t>http://world.people.com.cn/n1/2023/0413/c1002-32663754.html</w:t>
        </w:r>
      </w:hyperlink>
    </w:p>
    <w:p w14:paraId="35D6B837" w14:textId="62FE569E" w:rsidR="0007023C" w:rsidRDefault="0007023C" w:rsidP="00A75E04">
      <w:pPr>
        <w:ind w:firstLineChars="200" w:firstLine="420"/>
      </w:pPr>
      <w:r w:rsidRPr="0007023C">
        <w:rPr>
          <w:rFonts w:hint="eastAsia"/>
        </w:rPr>
        <w:t>首例</w:t>
      </w:r>
      <w:r w:rsidRPr="0007023C">
        <w:t>Chat</w:t>
      </w:r>
      <w:r>
        <w:t xml:space="preserve"> </w:t>
      </w:r>
      <w:r w:rsidRPr="0007023C">
        <w:t>GPT诽谤官司！澳洲一官员被诬陷犯经济罪，或索赔90万元</w:t>
      </w:r>
    </w:p>
    <w:p w14:paraId="0C9A4694" w14:textId="73C7ED56" w:rsidR="0007023C" w:rsidRDefault="00000000" w:rsidP="00A75E04">
      <w:pPr>
        <w:ind w:firstLineChars="200" w:firstLine="420"/>
      </w:pPr>
      <w:hyperlink r:id="rId9" w:history="1">
        <w:r w:rsidR="0007023C" w:rsidRPr="00533858">
          <w:rPr>
            <w:rStyle w:val="a8"/>
          </w:rPr>
          <w:t>https://zhidx.com/p/371920.html</w:t>
        </w:r>
      </w:hyperlink>
    </w:p>
    <w:p w14:paraId="00CB8EF4" w14:textId="759F5E1E" w:rsidR="0007023C" w:rsidRDefault="0007023C" w:rsidP="00A75E04">
      <w:pPr>
        <w:ind w:firstLineChars="200" w:firstLine="420"/>
      </w:pPr>
      <w:r w:rsidRPr="0007023C">
        <w:rPr>
          <w:rFonts w:hint="eastAsia"/>
        </w:rPr>
        <w:t>“这真令人不寒而栗”，</w:t>
      </w:r>
      <w:r w:rsidRPr="0007023C">
        <w:t>Chat</w:t>
      </w:r>
      <w:r>
        <w:t xml:space="preserve"> </w:t>
      </w:r>
      <w:r w:rsidRPr="0007023C">
        <w:t>GPT编造法学教授性骚扰丑闻</w:t>
      </w:r>
    </w:p>
    <w:p w14:paraId="2E4B2281" w14:textId="0DC6B762" w:rsidR="0007023C" w:rsidRDefault="00000000" w:rsidP="00A75E04">
      <w:pPr>
        <w:ind w:firstLineChars="200" w:firstLine="420"/>
      </w:pPr>
      <w:hyperlink r:id="rId10" w:history="1">
        <w:r w:rsidR="0007023C" w:rsidRPr="00533858">
          <w:rPr>
            <w:rStyle w:val="a8"/>
          </w:rPr>
          <w:t>https://m.thepaper.cn/newsDetail_forward_22593958</w:t>
        </w:r>
      </w:hyperlink>
    </w:p>
    <w:p w14:paraId="49D28771" w14:textId="77777777" w:rsidR="0007023C" w:rsidRDefault="0007023C" w:rsidP="00A75E04">
      <w:pPr>
        <w:ind w:firstLineChars="200" w:firstLine="420"/>
      </w:pPr>
    </w:p>
    <w:p w14:paraId="08ACEC89" w14:textId="77777777" w:rsidR="0007023C" w:rsidRDefault="0007023C" w:rsidP="00A75E04">
      <w:pPr>
        <w:ind w:firstLineChars="200" w:firstLine="420"/>
      </w:pPr>
      <w:r>
        <w:rPr>
          <w:rFonts w:hint="eastAsia"/>
        </w:rPr>
        <w:t>网友评论：</w:t>
      </w:r>
    </w:p>
    <w:p w14:paraId="66643C68" w14:textId="2F990299" w:rsidR="0007023C" w:rsidRDefault="0007023C" w:rsidP="0007023C">
      <w:pPr>
        <w:ind w:firstLine="420"/>
      </w:pPr>
      <w:r>
        <w:rPr>
          <w:rFonts w:hint="eastAsia"/>
        </w:rPr>
        <w:t>（1）</w:t>
      </w:r>
      <w:r w:rsidRPr="0007023C">
        <w:rPr>
          <w:rFonts w:hint="eastAsia"/>
        </w:rPr>
        <w:t>人会造假和传播谣言，澄清谣言成本很高。到了</w:t>
      </w:r>
      <w:r w:rsidRPr="0007023C">
        <w:t>ai造假和传播谣言，澄清谣言的成本更高了</w:t>
      </w:r>
    </w:p>
    <w:p w14:paraId="7184ADB9" w14:textId="7F952F0B" w:rsidR="0007023C" w:rsidRDefault="0007023C" w:rsidP="0007023C">
      <w:pPr>
        <w:ind w:firstLine="420"/>
      </w:pPr>
      <w:r>
        <w:rPr>
          <w:rFonts w:hint="eastAsia"/>
        </w:rPr>
        <w:t>（2）</w:t>
      </w:r>
      <w:r w:rsidRPr="0007023C">
        <w:t>AI撒谎，没有脸红，也不会有惭愧，也就没有底线。</w:t>
      </w:r>
    </w:p>
    <w:p w14:paraId="7EDC744E" w14:textId="76E3AE63" w:rsidR="0007023C" w:rsidRDefault="0007023C" w:rsidP="0007023C">
      <w:pPr>
        <w:ind w:firstLine="420"/>
      </w:pPr>
    </w:p>
    <w:p w14:paraId="54790A0B" w14:textId="77777777" w:rsidR="0007023C" w:rsidRDefault="0007023C" w:rsidP="0007023C">
      <w:pPr>
        <w:ind w:firstLine="420"/>
      </w:pPr>
    </w:p>
    <w:p w14:paraId="2D116A17" w14:textId="77777777" w:rsidR="00581DD9" w:rsidRDefault="0007023C" w:rsidP="0007023C">
      <w:pPr>
        <w:ind w:firstLine="420"/>
        <w:rPr>
          <w:rFonts w:ascii="宋体" w:eastAsia="宋体" w:hAnsi="宋体"/>
          <w:color w:val="FF0000"/>
          <w:sz w:val="28"/>
          <w:szCs w:val="28"/>
        </w:rPr>
      </w:pPr>
      <w:r w:rsidRPr="00581DD9">
        <w:rPr>
          <w:rFonts w:ascii="宋体" w:eastAsia="宋体" w:hAnsi="宋体" w:hint="eastAsia"/>
          <w:color w:val="FF0000"/>
          <w:sz w:val="28"/>
          <w:szCs w:val="28"/>
        </w:rPr>
        <w:t>为了解决AI撒谎的问题，</w:t>
      </w:r>
    </w:p>
    <w:p w14:paraId="3F45176B" w14:textId="7D792F1D" w:rsidR="0007023C" w:rsidRPr="00581DD9" w:rsidRDefault="0007023C" w:rsidP="0007023C">
      <w:pPr>
        <w:ind w:firstLine="420"/>
        <w:rPr>
          <w:rFonts w:ascii="宋体" w:eastAsia="宋体" w:hAnsi="宋体"/>
          <w:color w:val="FF0000"/>
          <w:sz w:val="28"/>
          <w:szCs w:val="28"/>
        </w:rPr>
      </w:pPr>
      <w:r w:rsidRPr="00581DD9">
        <w:rPr>
          <w:rFonts w:ascii="宋体" w:eastAsia="宋体" w:hAnsi="宋体" w:hint="eastAsia"/>
          <w:color w:val="FF0000"/>
          <w:sz w:val="28"/>
          <w:szCs w:val="28"/>
        </w:rPr>
        <w:t>有必要了解</w:t>
      </w:r>
      <w:r w:rsidR="00581DD9" w:rsidRPr="00581DD9">
        <w:rPr>
          <w:rFonts w:ascii="宋体" w:eastAsia="宋体" w:hAnsi="宋体" w:hint="eastAsia"/>
          <w:color w:val="FF0000"/>
          <w:sz w:val="28"/>
          <w:szCs w:val="28"/>
        </w:rPr>
        <w:t>AI</w:t>
      </w:r>
      <w:r w:rsidRPr="00581DD9">
        <w:rPr>
          <w:rFonts w:ascii="宋体" w:eastAsia="宋体" w:hAnsi="宋体" w:hint="eastAsia"/>
          <w:color w:val="FF0000"/>
          <w:sz w:val="28"/>
          <w:szCs w:val="28"/>
        </w:rPr>
        <w:t>大模型的内在机理。</w:t>
      </w:r>
    </w:p>
    <w:p w14:paraId="2E05738C" w14:textId="77777777" w:rsidR="00581DD9" w:rsidRDefault="00581DD9" w:rsidP="0007023C">
      <w:pPr>
        <w:ind w:firstLine="420"/>
        <w:rPr>
          <w:rFonts w:ascii="宋体" w:eastAsia="宋体" w:hAnsi="宋体"/>
          <w:color w:val="FF0000"/>
          <w:sz w:val="28"/>
          <w:szCs w:val="28"/>
        </w:rPr>
      </w:pPr>
      <w:r w:rsidRPr="00581DD9">
        <w:rPr>
          <w:rFonts w:ascii="宋体" w:eastAsia="宋体" w:hAnsi="宋体" w:hint="eastAsia"/>
          <w:color w:val="FF0000"/>
          <w:sz w:val="28"/>
          <w:szCs w:val="28"/>
        </w:rPr>
        <w:t>为了思考我的肉体和AI相比有什么不可逾越的核心竞争力，</w:t>
      </w:r>
    </w:p>
    <w:p w14:paraId="2223D551" w14:textId="101FC641" w:rsidR="00581DD9" w:rsidRPr="00581DD9" w:rsidRDefault="00581DD9" w:rsidP="0007023C">
      <w:pPr>
        <w:ind w:firstLine="420"/>
        <w:rPr>
          <w:rFonts w:ascii="宋体" w:eastAsia="宋体" w:hAnsi="宋体" w:hint="eastAsia"/>
          <w:color w:val="FF0000"/>
          <w:sz w:val="28"/>
          <w:szCs w:val="28"/>
        </w:rPr>
      </w:pPr>
      <w:r w:rsidRPr="00581DD9">
        <w:rPr>
          <w:rFonts w:ascii="宋体" w:eastAsia="宋体" w:hAnsi="宋体" w:hint="eastAsia"/>
          <w:color w:val="FF0000"/>
          <w:sz w:val="28"/>
          <w:szCs w:val="28"/>
        </w:rPr>
        <w:t>更加有必要了解AI大模型的逻辑。</w:t>
      </w:r>
    </w:p>
    <w:sectPr w:rsidR="00581DD9" w:rsidRPr="00581D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4297C" w14:textId="77777777" w:rsidR="003C4157" w:rsidRDefault="003C4157" w:rsidP="00AE2338">
      <w:r>
        <w:separator/>
      </w:r>
    </w:p>
  </w:endnote>
  <w:endnote w:type="continuationSeparator" w:id="0">
    <w:p w14:paraId="3F7BA303" w14:textId="77777777" w:rsidR="003C4157" w:rsidRDefault="003C4157" w:rsidP="00AE2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17B57" w14:textId="77777777" w:rsidR="003C4157" w:rsidRDefault="003C4157" w:rsidP="00AE2338">
      <w:r>
        <w:separator/>
      </w:r>
    </w:p>
  </w:footnote>
  <w:footnote w:type="continuationSeparator" w:id="0">
    <w:p w14:paraId="584D1B9E" w14:textId="77777777" w:rsidR="003C4157" w:rsidRDefault="003C4157" w:rsidP="00AE2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A51BE"/>
    <w:multiLevelType w:val="hybridMultilevel"/>
    <w:tmpl w:val="7FBAA48E"/>
    <w:lvl w:ilvl="0" w:tplc="30F81FF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1094475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NLE0NTM1sDQwMTZT0lEKTi0uzszPAykwrgUANfY0JSwAAAA="/>
  </w:docVars>
  <w:rsids>
    <w:rsidRoot w:val="009B4759"/>
    <w:rsid w:val="0007023C"/>
    <w:rsid w:val="000803C7"/>
    <w:rsid w:val="00315C44"/>
    <w:rsid w:val="003C4157"/>
    <w:rsid w:val="00581DD9"/>
    <w:rsid w:val="007837FF"/>
    <w:rsid w:val="00836DCC"/>
    <w:rsid w:val="008A5DE4"/>
    <w:rsid w:val="009B4759"/>
    <w:rsid w:val="00A75E04"/>
    <w:rsid w:val="00AE2338"/>
    <w:rsid w:val="00EA57AB"/>
    <w:rsid w:val="00FC3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8247D"/>
  <w15:chartTrackingRefBased/>
  <w15:docId w15:val="{F7FADC95-F7BC-4276-B817-5550DB4F3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8A5DE4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  <w:shd w:val="clear" w:color="auto" w:fill="A6A6A6" w:themeFill="background1" w:themeFillShade="A6"/>
      </w:tcPr>
    </w:tblStylePr>
  </w:style>
  <w:style w:type="paragraph" w:styleId="a4">
    <w:name w:val="header"/>
    <w:basedOn w:val="a"/>
    <w:link w:val="a5"/>
    <w:uiPriority w:val="99"/>
    <w:unhideWhenUsed/>
    <w:rsid w:val="00AE233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E233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E23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E2338"/>
    <w:rPr>
      <w:sz w:val="18"/>
      <w:szCs w:val="18"/>
    </w:rPr>
  </w:style>
  <w:style w:type="character" w:styleId="a8">
    <w:name w:val="Hyperlink"/>
    <w:basedOn w:val="a0"/>
    <w:uiPriority w:val="99"/>
    <w:unhideWhenUsed/>
    <w:rsid w:val="00836DCC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836DCC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07023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orld.people.com.cn/n1/2023/0413/c1002-32663754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inance.sina.com.cn/tech/csj/2023-04-06/doc-imypmqmf6501481.s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.thepaper.cn/newsDetail_forward_225939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hidx.com/p/371920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39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坤 夏</dc:creator>
  <cp:keywords/>
  <dc:description/>
  <cp:lastModifiedBy>明坤 夏</cp:lastModifiedBy>
  <cp:revision>7</cp:revision>
  <dcterms:created xsi:type="dcterms:W3CDTF">2023-04-15T06:49:00Z</dcterms:created>
  <dcterms:modified xsi:type="dcterms:W3CDTF">2023-04-17T00:57:00Z</dcterms:modified>
</cp:coreProperties>
</file>